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972E1" w:rsidRDefault="00783C1E">
      <w:pPr>
        <w:pStyle w:val="Ttulo"/>
      </w:pPr>
      <w:r>
        <w:t>Datacovid</w:t>
      </w:r>
    </w:p>
    <w:p w:rsidR="002972E1" w:rsidRDefault="00783C1E">
      <w:pPr>
        <w:pStyle w:val="Author"/>
      </w:pPr>
      <w:r>
        <w:t>Carlos</w:t>
      </w:r>
    </w:p>
    <w:p w:rsidR="002972E1" w:rsidRDefault="00783C1E">
      <w:pPr>
        <w:pStyle w:val="Fecha"/>
      </w:pPr>
      <w:r>
        <w:t>2/12/2020</w:t>
      </w:r>
    </w:p>
    <w:p w:rsidR="002972E1" w:rsidRDefault="00783C1E">
      <w:pPr>
        <w:pStyle w:val="Ttulo2"/>
      </w:pPr>
      <w:bookmarkStart w:id="0" w:name="data-covid-19"/>
      <w:r>
        <w:t>Data COVID-19</w:t>
      </w:r>
      <w:bookmarkEnd w:id="0"/>
    </w:p>
    <w:p w:rsidR="002972E1" w:rsidRDefault="00783C1E">
      <w:pPr>
        <w:pStyle w:val="FirstParagraph"/>
      </w:pPr>
      <w:r>
        <w:t xml:space="preserve">This data is for measure the correlation between solar activity and covid cases. The source for solar activity we support the International Service of Geomagnetic Indices </w:t>
      </w:r>
      <w:hyperlink r:id="rId7">
        <w:r>
          <w:rPr>
            <w:rStyle w:val="Hipervnculo"/>
          </w:rPr>
          <w:t>http://isgi.unistra.fr/data_plot.php</w:t>
        </w:r>
      </w:hyperlink>
      <w:r>
        <w:t xml:space="preserve"> and for the cases covid Worldometer </w:t>
      </w:r>
      <w:hyperlink r:id="rId8">
        <w:r>
          <w:rPr>
            <w:rStyle w:val="Hipervnculo"/>
          </w:rPr>
          <w:t>https://www.worldometers.info/coronavirus/</w:t>
        </w:r>
      </w:hyperlink>
    </w:p>
    <w:p w:rsidR="002972E1" w:rsidRDefault="00783C1E">
      <w:pPr>
        <w:pStyle w:val="Ttulo2"/>
      </w:pPr>
      <w:bookmarkStart w:id="1" w:name="date-aa-casoscovid"/>
      <w:r>
        <w:t>DATE aa CasosCovid</w:t>
      </w:r>
      <w:bookmarkEnd w:id="1"/>
    </w:p>
    <w:p w:rsidR="00783C1E" w:rsidRDefault="00783C1E">
      <w:pPr>
        <w:pStyle w:val="FirstParagraph"/>
      </w:pPr>
      <w:r>
        <w:t>[1] 2</w:t>
      </w:r>
      <w:r>
        <w:t xml:space="preserve">2/1/2020 24 620 </w:t>
      </w:r>
    </w:p>
    <w:p w:rsidR="00783C1E" w:rsidRDefault="00783C1E">
      <w:pPr>
        <w:pStyle w:val="FirstParagraph"/>
      </w:pPr>
      <w:r>
        <w:t>[2] 23/1/2020 16 889</w:t>
      </w:r>
    </w:p>
    <w:p w:rsidR="00783C1E" w:rsidRDefault="00783C1E">
      <w:pPr>
        <w:pStyle w:val="FirstParagraph"/>
      </w:pPr>
      <w:r>
        <w:t xml:space="preserve"> [3] 24/1/2020 8 1362 </w:t>
      </w:r>
    </w:p>
    <w:p w:rsidR="00783C1E" w:rsidRDefault="00783C1E">
      <w:pPr>
        <w:pStyle w:val="FirstParagraph"/>
      </w:pPr>
      <w:r>
        <w:t xml:space="preserve">[4] 25/1/2020 17 2061 </w:t>
      </w:r>
    </w:p>
    <w:p w:rsidR="00783C1E" w:rsidRDefault="00783C1E">
      <w:pPr>
        <w:pStyle w:val="FirstParagraph"/>
      </w:pPr>
      <w:r>
        <w:t xml:space="preserve">[5] 26/1/2020 12 2849 </w:t>
      </w:r>
    </w:p>
    <w:p w:rsidR="00783C1E" w:rsidRDefault="00783C1E">
      <w:pPr>
        <w:pStyle w:val="FirstParagraph"/>
      </w:pPr>
      <w:r>
        <w:t>[6] 27/1/2020 9 4635</w:t>
      </w:r>
    </w:p>
    <w:p w:rsidR="002972E1" w:rsidRDefault="00783C1E">
      <w:pPr>
        <w:pStyle w:val="FirstParagraph"/>
      </w:pPr>
      <w:bookmarkStart w:id="2" w:name="_GoBack"/>
      <w:bookmarkEnd w:id="2"/>
      <w:r>
        <w:t xml:space="preserve"> [7] 28/1/2020 12 6113</w:t>
      </w:r>
    </w:p>
    <w:p w:rsidR="002972E1" w:rsidRDefault="00783C1E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</w:t>
      </w:r>
      <w:r>
        <w:t>ed the plot.</w:t>
      </w:r>
    </w:p>
    <w:sectPr w:rsidR="002972E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783C1E">
      <w:pPr>
        <w:spacing w:after="0"/>
      </w:pPr>
      <w:r>
        <w:separator/>
      </w:r>
    </w:p>
  </w:endnote>
  <w:endnote w:type="continuationSeparator" w:id="0">
    <w:p w:rsidR="00000000" w:rsidRDefault="00783C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72E1" w:rsidRDefault="00783C1E">
      <w:r>
        <w:separator/>
      </w:r>
    </w:p>
  </w:footnote>
  <w:footnote w:type="continuationSeparator" w:id="0">
    <w:p w:rsidR="002972E1" w:rsidRDefault="00783C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C6809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72E1"/>
    <w:rsid w:val="004E29B3"/>
    <w:rsid w:val="00590D07"/>
    <w:rsid w:val="00783C1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D525AC"/>
  <w15:docId w15:val="{84DC4245-F9AE-4D1B-B066-A509F68F3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orldometers.info/coronavirus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isgi.unistra.fr/data_plot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4</Words>
  <Characters>631</Characters>
  <Application>Microsoft Office Word</Application>
  <DocSecurity>4</DocSecurity>
  <Lines>5</Lines>
  <Paragraphs>1</Paragraphs>
  <ScaleCrop>false</ScaleCrop>
  <Company/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covid</dc:title>
  <dc:creator>Carlos</dc:creator>
  <cp:keywords/>
  <cp:lastModifiedBy>Carlos Zuñiga</cp:lastModifiedBy>
  <cp:revision>2</cp:revision>
  <dcterms:created xsi:type="dcterms:W3CDTF">2020-12-02T18:07:00Z</dcterms:created>
  <dcterms:modified xsi:type="dcterms:W3CDTF">2020-12-02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2/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